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98AF7" w14:textId="59EC1E12" w:rsidR="00844AE4" w:rsidRDefault="00F97B9A">
      <w:r>
        <w:t xml:space="preserve">Smart </w:t>
      </w:r>
      <w:r w:rsidR="004C443A">
        <w:t xml:space="preserve">goal </w:t>
      </w:r>
      <w:r w:rsidR="00ED145C">
        <w:t>one</w:t>
      </w:r>
      <w:r>
        <w:t xml:space="preserve"> </w:t>
      </w:r>
    </w:p>
    <w:p w14:paraId="2AA67C1B" w14:textId="15127603" w:rsidR="00844AE4" w:rsidRDefault="00844AE4"/>
    <w:p w14:paraId="5AEC5199" w14:textId="77777777" w:rsidR="00844AE4" w:rsidRDefault="00844AE4"/>
    <w:p w14:paraId="4C2619BD" w14:textId="2DE52E78" w:rsidR="00BB21C3" w:rsidRDefault="00133631">
      <w:r w:rsidRPr="00133631">
        <w:t xml:space="preserve">Did you complete your SMART goal? </w:t>
      </w:r>
    </w:p>
    <w:p w14:paraId="530734EB" w14:textId="5F955FCF" w:rsidR="00972B8E" w:rsidRDefault="000B1E05">
      <w:r>
        <w:t>Yes, I complete</w:t>
      </w:r>
      <w:r w:rsidR="008C1D86">
        <w:t>d</w:t>
      </w:r>
      <w:r>
        <w:t xml:space="preserve"> my smart Goal</w:t>
      </w:r>
      <w:r w:rsidR="00CE2D7F">
        <w:t xml:space="preserve">. When </w:t>
      </w:r>
      <w:r w:rsidR="00972B8E">
        <w:t>I started</w:t>
      </w:r>
      <w:r w:rsidR="00CE2D7F">
        <w:t xml:space="preserve"> my field placement, I was</w:t>
      </w:r>
      <w:r w:rsidR="00F066F2">
        <w:t xml:space="preserve"> </w:t>
      </w:r>
      <w:r w:rsidR="00842637">
        <w:t>having difficulty</w:t>
      </w:r>
      <w:r w:rsidR="00CE2D7F">
        <w:t xml:space="preserve"> </w:t>
      </w:r>
      <w:r w:rsidR="00ED145C">
        <w:t>with Leaning</w:t>
      </w:r>
      <w:r w:rsidR="00CE2D7F">
        <w:t xml:space="preserve"> and strategies</w:t>
      </w:r>
      <w:r>
        <w:t xml:space="preserve"> and learning</w:t>
      </w:r>
      <w:r w:rsidR="008C1D86">
        <w:t xml:space="preserve">. </w:t>
      </w:r>
      <w:r w:rsidR="00F066F2">
        <w:t xml:space="preserve">When I started my field </w:t>
      </w:r>
      <w:r w:rsidR="00842637">
        <w:t>placement,</w:t>
      </w:r>
      <w:r w:rsidR="00576ED9">
        <w:t xml:space="preserve"> I</w:t>
      </w:r>
      <w:r w:rsidR="00221CF5">
        <w:t xml:space="preserve"> learned that I was not getting comfortable</w:t>
      </w:r>
      <w:r w:rsidR="0000077A">
        <w:t>.</w:t>
      </w:r>
      <w:r w:rsidR="00221CF5">
        <w:t xml:space="preserve"> </w:t>
      </w:r>
      <w:r w:rsidR="00392255">
        <w:t>W</w:t>
      </w:r>
      <w:r w:rsidR="00221CF5">
        <w:t>hen</w:t>
      </w:r>
      <w:r w:rsidR="00392255">
        <w:t xml:space="preserve"> I </w:t>
      </w:r>
      <w:r w:rsidR="00685F91">
        <w:t>started</w:t>
      </w:r>
      <w:r w:rsidR="00392255">
        <w:t xml:space="preserve"> my field placement,</w:t>
      </w:r>
      <w:r w:rsidR="00221CF5">
        <w:t xml:space="preserve"> I </w:t>
      </w:r>
      <w:r w:rsidR="0000077A">
        <w:t>was struggling</w:t>
      </w:r>
      <w:r w:rsidR="00221CF5">
        <w:t xml:space="preserve"> </w:t>
      </w:r>
      <w:r w:rsidR="00CE2D7F">
        <w:t>with teaching</w:t>
      </w:r>
      <w:r w:rsidR="00221CF5">
        <w:t xml:space="preserve"> &amp; teaching strategies</w:t>
      </w:r>
      <w:r w:rsidR="00ED145C">
        <w:t xml:space="preserve">. </w:t>
      </w:r>
      <w:r w:rsidR="00CE2D7F">
        <w:t xml:space="preserve">I </w:t>
      </w:r>
      <w:r w:rsidR="00ED145C">
        <w:t>am still working</w:t>
      </w:r>
      <w:r w:rsidR="00CE2D7F">
        <w:t xml:space="preserve"> on learning and strategies </w:t>
      </w:r>
      <w:r w:rsidR="00972B8E">
        <w:t>now or I will read a book about learning and strategies.</w:t>
      </w:r>
      <w:r w:rsidR="00CE2D7F">
        <w:t xml:space="preserve"> </w:t>
      </w:r>
      <w:r w:rsidR="00972B8E">
        <w:t>I learned that I am getting ve</w:t>
      </w:r>
      <w:r w:rsidR="00CE5220">
        <w:t>r</w:t>
      </w:r>
      <w:r w:rsidR="00972B8E">
        <w:t xml:space="preserve">y </w:t>
      </w:r>
      <w:r w:rsidR="00694F93">
        <w:t>comfortable on</w:t>
      </w:r>
      <w:r w:rsidR="00972B8E">
        <w:t xml:space="preserve"> </w:t>
      </w:r>
      <w:r w:rsidR="00CE5220">
        <w:t xml:space="preserve">the </w:t>
      </w:r>
      <w:r w:rsidR="00972B8E">
        <w:t xml:space="preserve">first day of field placement </w:t>
      </w:r>
      <w:r w:rsidR="00B42965">
        <w:t>because</w:t>
      </w:r>
      <w:r w:rsidR="00392255">
        <w:t xml:space="preserve"> I am confident </w:t>
      </w:r>
      <w:proofErr w:type="gramStart"/>
      <w:r w:rsidR="00392255">
        <w:t>that  I</w:t>
      </w:r>
      <w:proofErr w:type="gramEnd"/>
      <w:r w:rsidR="00392255">
        <w:t xml:space="preserve"> will  use different strategies</w:t>
      </w:r>
      <w:r w:rsidR="00694F93">
        <w:t>.</w:t>
      </w:r>
      <w:r w:rsidR="00972B8E">
        <w:t xml:space="preserve">  in addition, </w:t>
      </w:r>
      <w:r w:rsidR="00CE5220">
        <w:t xml:space="preserve">in </w:t>
      </w:r>
      <w:r w:rsidR="00972B8E">
        <w:t>my research, I learn that</w:t>
      </w:r>
      <w:r w:rsidR="00694F93">
        <w:t xml:space="preserve"> </w:t>
      </w:r>
      <w:r w:rsidR="00ED145C">
        <w:t>it</w:t>
      </w:r>
      <w:r w:rsidR="00B42965">
        <w:t xml:space="preserve"> will use for the </w:t>
      </w:r>
      <w:r w:rsidR="00092494">
        <w:t xml:space="preserve">any </w:t>
      </w:r>
      <w:r w:rsidR="00ED145C">
        <w:t xml:space="preserve">students because </w:t>
      </w:r>
      <w:proofErr w:type="gramStart"/>
      <w:r w:rsidR="00ED145C">
        <w:t>The</w:t>
      </w:r>
      <w:proofErr w:type="gramEnd"/>
      <w:r w:rsidR="00ED145C" w:rsidRPr="00ED145C">
        <w:t xml:space="preserve"> significance of using a variety of teaching strategies.​</w:t>
      </w:r>
      <w:r w:rsidR="00270D6F">
        <w:t xml:space="preserve"> </w:t>
      </w:r>
    </w:p>
    <w:p w14:paraId="0FEDEA7F" w14:textId="77777777" w:rsidR="00957FD6" w:rsidRDefault="00957FD6"/>
    <w:p w14:paraId="137BF1AB" w14:textId="23F88408" w:rsidR="008C1D86" w:rsidRPr="00261350" w:rsidRDefault="00133631">
      <w:pPr>
        <w:rPr>
          <w:b/>
          <w:bCs/>
        </w:rPr>
      </w:pPr>
      <w:r w:rsidRPr="00261350">
        <w:rPr>
          <w:b/>
          <w:bCs/>
        </w:rPr>
        <w:t>Throughout your placement experience, what has changed? How have you improved? How has your experience prepared you to become an EA in the future?</w:t>
      </w:r>
    </w:p>
    <w:p w14:paraId="2B88CC1F" w14:textId="6BB96EF6" w:rsidR="00957FD6" w:rsidRDefault="004C443A">
      <w:r>
        <w:t>When I star</w:t>
      </w:r>
      <w:r w:rsidR="00CE5220">
        <w:t>t</w:t>
      </w:r>
      <w:r>
        <w:t xml:space="preserve">ed my field placement, I was struggling with learning and teaching strategies but </w:t>
      </w:r>
      <w:r w:rsidR="00CE5220">
        <w:t xml:space="preserve">at the </w:t>
      </w:r>
      <w:r>
        <w:t xml:space="preserve">end of </w:t>
      </w:r>
      <w:r w:rsidR="00CE5220">
        <w:t xml:space="preserve">the </w:t>
      </w:r>
      <w:r>
        <w:t xml:space="preserve">field placement, EA </w:t>
      </w:r>
      <w:r w:rsidR="00ED145C">
        <w:t>helped</w:t>
      </w:r>
      <w:r w:rsidR="00396ADF">
        <w:t xml:space="preserve"> me. I learned from the teachers or </w:t>
      </w:r>
      <w:r w:rsidR="00B42965">
        <w:t>EA.</w:t>
      </w:r>
      <w:r w:rsidR="00396ADF">
        <w:t xml:space="preserve"> The teacher taught me </w:t>
      </w:r>
      <w:r w:rsidR="00221CF5">
        <w:t xml:space="preserve">how </w:t>
      </w:r>
      <w:r w:rsidR="004F75FB">
        <w:t>to use</w:t>
      </w:r>
      <w:r w:rsidR="00396ADF">
        <w:t xml:space="preserve"> </w:t>
      </w:r>
      <w:proofErr w:type="gramStart"/>
      <w:r w:rsidR="00576ED9">
        <w:t xml:space="preserve">A </w:t>
      </w:r>
      <w:r w:rsidR="00396ADF">
        <w:t>different</w:t>
      </w:r>
      <w:proofErr w:type="gramEnd"/>
      <w:r w:rsidR="00396ADF">
        <w:t xml:space="preserve"> strategies. This experience prepared me to become an EA in </w:t>
      </w:r>
      <w:r w:rsidR="00ED145C">
        <w:t>the future</w:t>
      </w:r>
      <w:r w:rsidR="00396ADF">
        <w:t xml:space="preserve"> by using different strategies. EA can help the students when they use different Strategies </w:t>
      </w:r>
      <w:r w:rsidR="00CE5220">
        <w:t>for</w:t>
      </w:r>
      <w:r w:rsidR="00396ADF">
        <w:t xml:space="preserve"> class time.  They will become independent when we are going </w:t>
      </w:r>
      <w:r w:rsidR="00CE5220">
        <w:t xml:space="preserve">to </w:t>
      </w:r>
      <w:r w:rsidR="00396ADF">
        <w:t>in</w:t>
      </w:r>
      <w:r w:rsidR="007870D0">
        <w:t>tegration</w:t>
      </w:r>
      <w:r w:rsidR="00396ADF">
        <w:t xml:space="preserve"> class. </w:t>
      </w:r>
      <w:r w:rsidR="00ED145C">
        <w:t>If</w:t>
      </w:r>
      <w:r w:rsidR="00396ADF">
        <w:t xml:space="preserve"> the strateg</w:t>
      </w:r>
      <w:r w:rsidR="00CE5220">
        <w:t>y</w:t>
      </w:r>
      <w:r w:rsidR="00396ADF">
        <w:t xml:space="preserve"> is not </w:t>
      </w:r>
      <w:r w:rsidR="00392255">
        <w:t>helpful,</w:t>
      </w:r>
      <w:r w:rsidR="00B60C94">
        <w:t xml:space="preserve"> then</w:t>
      </w:r>
      <w:r w:rsidR="00396ADF">
        <w:t xml:space="preserve"> I will use another strategy.</w:t>
      </w:r>
      <w:r w:rsidR="00392255">
        <w:t xml:space="preserve"> This experience prepared me to become an EA in</w:t>
      </w:r>
      <w:r w:rsidR="00685F91">
        <w:t xml:space="preserve"> </w:t>
      </w:r>
      <w:r w:rsidR="00C94E3C">
        <w:t>the future</w:t>
      </w:r>
      <w:r w:rsidR="00392255">
        <w:t xml:space="preserve"> </w:t>
      </w:r>
      <w:r w:rsidR="00685F91">
        <w:t xml:space="preserve">by helping the student </w:t>
      </w:r>
      <w:proofErr w:type="gramStart"/>
      <w:r w:rsidR="00576ED9">
        <w:t>because</w:t>
      </w:r>
      <w:proofErr w:type="gramEnd"/>
      <w:r w:rsidR="00576ED9">
        <w:t xml:space="preserve"> </w:t>
      </w:r>
    </w:p>
    <w:p w14:paraId="6CA6B579" w14:textId="3FFED644" w:rsidR="00573311" w:rsidRDefault="00573311"/>
    <w:p w14:paraId="3D8DF130" w14:textId="77777777" w:rsidR="00F97B9A" w:rsidRDefault="00F97B9A"/>
    <w:p w14:paraId="68E8DA3A" w14:textId="29D4BA94" w:rsidR="00F97B9A" w:rsidRDefault="00F97B9A" w:rsidP="00F97B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97B9A">
        <w:rPr>
          <w:rFonts w:ascii="Times New Roman" w:eastAsia="Times New Roman" w:hAnsi="Symbol" w:cs="Times New Roman"/>
          <w:sz w:val="24"/>
          <w:szCs w:val="24"/>
        </w:rPr>
        <w:t></w:t>
      </w:r>
      <w:r w:rsidRPr="00F97B9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97B9A">
        <w:rPr>
          <w:rFonts w:ascii="Tahoma" w:eastAsia="Times New Roman" w:hAnsi="Tahoma" w:cs="Tahoma"/>
          <w:sz w:val="24"/>
          <w:szCs w:val="24"/>
        </w:rPr>
        <w:t>did</w:t>
      </w:r>
      <w:proofErr w:type="gramEnd"/>
      <w:r w:rsidRPr="00F97B9A">
        <w:rPr>
          <w:rFonts w:ascii="Tahoma" w:eastAsia="Times New Roman" w:hAnsi="Tahoma" w:cs="Tahoma"/>
          <w:sz w:val="24"/>
          <w:szCs w:val="24"/>
        </w:rPr>
        <w:t xml:space="preserve"> you include brief captions to </w:t>
      </w:r>
      <w:r w:rsidRPr="00F97B9A">
        <w:rPr>
          <w:rFonts w:ascii="Tahoma" w:eastAsia="Times New Roman" w:hAnsi="Tahoma" w:cs="Tahoma"/>
          <w:sz w:val="24"/>
          <w:szCs w:val="24"/>
          <w:u w:val="single"/>
        </w:rPr>
        <w:t>explain</w:t>
      </w:r>
      <w:r w:rsidRPr="00F97B9A">
        <w:rPr>
          <w:rFonts w:ascii="Tahoma" w:eastAsia="Times New Roman" w:hAnsi="Tahoma" w:cs="Tahoma"/>
          <w:sz w:val="24"/>
          <w:szCs w:val="24"/>
        </w:rPr>
        <w:t xml:space="preserve"> your evidence?</w:t>
      </w:r>
      <w:r w:rsidRPr="00F97B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6C72E49" w14:textId="77777777" w:rsidR="009C79DE" w:rsidRDefault="009C79DE" w:rsidP="00F97B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BC5FA3" w14:textId="219FFFFC" w:rsidR="00F97B9A" w:rsidRDefault="001D4B2E" w:rsidP="001D4B2E">
      <w:pPr>
        <w:spacing w:after="0" w:line="240" w:lineRule="auto"/>
        <w:rPr>
          <w:rFonts w:ascii="Times New Roman" w:eastAsia="Times New Roman" w:hAnsi="Symbol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t is the best way to show the lesson. The picture shows that it is a math activity. This is my math activity. </w:t>
      </w:r>
    </w:p>
    <w:p w14:paraId="33DC795C" w14:textId="77777777" w:rsidR="00F97B9A" w:rsidRDefault="00F97B9A" w:rsidP="00F97B9A">
      <w:pPr>
        <w:rPr>
          <w:rFonts w:ascii="Times New Roman" w:eastAsia="Times New Roman" w:hAnsi="Symbol" w:cs="Times New Roman"/>
          <w:sz w:val="24"/>
          <w:szCs w:val="24"/>
        </w:rPr>
      </w:pPr>
    </w:p>
    <w:p w14:paraId="08FE8202" w14:textId="77777777" w:rsidR="00B60C94" w:rsidRDefault="00B60C94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52257CD8" w14:textId="77777777" w:rsidR="00B60C94" w:rsidRDefault="00B60C94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4261F92B" w14:textId="77777777" w:rsidR="001D4B2E" w:rsidRDefault="001D4B2E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09C4D7E1" w14:textId="77777777" w:rsidR="001D4B2E" w:rsidRDefault="001D4B2E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44E82B7D" w14:textId="77777777" w:rsidR="001D4B2E" w:rsidRDefault="001D4B2E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3A117FEF" w14:textId="5F9A7E32" w:rsidR="00F97B9A" w:rsidRDefault="00F97B9A" w:rsidP="00F97B9A">
      <w:pPr>
        <w:rPr>
          <w:rFonts w:ascii="Times New Roman" w:eastAsia="Times New Roman" w:hAnsi="Symbol" w:cs="Times New Roman"/>
          <w:sz w:val="24"/>
          <w:szCs w:val="24"/>
        </w:rPr>
      </w:pPr>
      <w:r>
        <w:rPr>
          <w:rFonts w:ascii="Times New Roman" w:eastAsia="Times New Roman" w:hAnsi="Symbol" w:cs="Times New Roman"/>
          <w:sz w:val="24"/>
          <w:szCs w:val="24"/>
        </w:rPr>
        <w:t>Smart goal # 2</w:t>
      </w:r>
    </w:p>
    <w:p w14:paraId="76EDCF7C" w14:textId="3505CBA3" w:rsidR="00DC58C3" w:rsidRDefault="007839FA" w:rsidP="004C443A">
      <w:r>
        <w:t xml:space="preserve">I </w:t>
      </w:r>
      <w:r w:rsidR="00DC58C3">
        <w:t xml:space="preserve">will apply for our field 2 learning because </w:t>
      </w:r>
      <w:r w:rsidR="00DC58C3" w:rsidRPr="00DC58C3">
        <w:t>the role of the EA is to promote student independence to help them achieve their goals.</w:t>
      </w:r>
      <w:r w:rsidR="00DC58C3">
        <w:t xml:space="preserve"> I drew a connection to our field placement 2. In some classes, they are independent because they work </w:t>
      </w:r>
      <w:r w:rsidR="00B45136">
        <w:t xml:space="preserve">on </w:t>
      </w:r>
      <w:r w:rsidR="00DC58C3">
        <w:t xml:space="preserve">their assignment alone and they don’t ask for extra help </w:t>
      </w:r>
      <w:r w:rsidR="00B45136">
        <w:t xml:space="preserve">from </w:t>
      </w:r>
      <w:r w:rsidR="00DC58C3">
        <w:rPr>
          <w:rFonts w:ascii="Malgun Gothic" w:eastAsia="Malgun Gothic" w:hAnsi="Malgun Gothic" w:cs="Malgun Gothic" w:hint="eastAsia"/>
          <w:lang w:eastAsia="ko-KR"/>
        </w:rPr>
        <w:t>t</w:t>
      </w:r>
      <w:r w:rsidR="00DC58C3">
        <w:rPr>
          <w:rFonts w:ascii="Malgun Gothic" w:eastAsia="Malgun Gothic" w:hAnsi="Malgun Gothic" w:cs="Malgun Gothic"/>
          <w:lang w:eastAsia="ko-KR"/>
        </w:rPr>
        <w:t>he student.</w:t>
      </w:r>
      <w:r w:rsidR="00DC58C3">
        <w:t xml:space="preserve">  </w:t>
      </w:r>
      <w:r w:rsidR="00ED145C">
        <w:t>The</w:t>
      </w:r>
      <w:r w:rsidR="00DC58C3">
        <w:t xml:space="preserve"> student sometimes asks for help in </w:t>
      </w:r>
      <w:r w:rsidR="00B45136">
        <w:t xml:space="preserve">the </w:t>
      </w:r>
      <w:r w:rsidR="008C0542">
        <w:t>classroom</w:t>
      </w:r>
      <w:r w:rsidR="00DC58C3">
        <w:t xml:space="preserve">.  I should wait for the student </w:t>
      </w:r>
      <w:r w:rsidR="00ED145C">
        <w:t>to</w:t>
      </w:r>
      <w:r w:rsidR="00DC58C3">
        <w:t xml:space="preserve"> answer a question. </w:t>
      </w:r>
      <w:r w:rsidR="00B00759">
        <w:t xml:space="preserve"> In another class, student</w:t>
      </w:r>
      <w:r w:rsidR="00B45136">
        <w:t>s</w:t>
      </w:r>
      <w:r w:rsidR="00B00759">
        <w:t xml:space="preserve"> need extra time because </w:t>
      </w:r>
      <w:r w:rsidR="00B45136">
        <w:t xml:space="preserve">some </w:t>
      </w:r>
      <w:r w:rsidR="007870D0">
        <w:t>students</w:t>
      </w:r>
      <w:r w:rsidR="00B00759">
        <w:t xml:space="preserve"> </w:t>
      </w:r>
      <w:r w:rsidR="007870D0">
        <w:t xml:space="preserve">need more </w:t>
      </w:r>
      <w:r w:rsidR="00B45136">
        <w:t>time</w:t>
      </w:r>
      <w:r w:rsidR="007870D0">
        <w:t xml:space="preserve"> because they have behavior </w:t>
      </w:r>
      <w:proofErr w:type="gramStart"/>
      <w:r w:rsidR="007870D0">
        <w:t>issue</w:t>
      </w:r>
      <w:proofErr w:type="gramEnd"/>
      <w:r w:rsidR="00ED145C">
        <w:t xml:space="preserve"> because the EA need to accompany with </w:t>
      </w:r>
      <w:r w:rsidR="001566E5">
        <w:t>them.</w:t>
      </w:r>
      <w:r w:rsidR="00ED145C">
        <w:t xml:space="preserve"> </w:t>
      </w:r>
    </w:p>
    <w:p w14:paraId="05CF5E10" w14:textId="13A9DF72" w:rsidR="00E96192" w:rsidRDefault="00E96192" w:rsidP="004C443A">
      <w:r w:rsidRPr="00133631">
        <w:t xml:space="preserve">Did you complete your SMART goal? </w:t>
      </w:r>
    </w:p>
    <w:p w14:paraId="7ADC6D25" w14:textId="56AEE64E" w:rsidR="004C443A" w:rsidRDefault="003C47FB" w:rsidP="004C443A">
      <w:pPr>
        <w:rPr>
          <w:b/>
          <w:bCs/>
        </w:rPr>
      </w:pPr>
      <w:r>
        <w:t xml:space="preserve">Yes, I </w:t>
      </w:r>
      <w:r w:rsidR="00ED145C">
        <w:t>completed</w:t>
      </w:r>
      <w:r>
        <w:t xml:space="preserve"> my smart goal </w:t>
      </w:r>
      <w:r w:rsidR="007870D0">
        <w:t>w</w:t>
      </w:r>
      <w:r w:rsidR="004C443A">
        <w:t>hen I started my field placement</w:t>
      </w:r>
      <w:r w:rsidR="00ED145C">
        <w:t xml:space="preserve">. </w:t>
      </w:r>
      <w:r w:rsidR="004C443A">
        <w:t xml:space="preserve">I was </w:t>
      </w:r>
      <w:r w:rsidR="00CE5220">
        <w:t xml:space="preserve">having </w:t>
      </w:r>
      <w:r w:rsidR="004C443A">
        <w:t xml:space="preserve">difficulty </w:t>
      </w:r>
      <w:r w:rsidR="00B45136">
        <w:t xml:space="preserve">with </w:t>
      </w:r>
      <w:r w:rsidR="001517BD">
        <w:t xml:space="preserve">life skill </w:t>
      </w:r>
      <w:r w:rsidR="004C443A">
        <w:t>activit</w:t>
      </w:r>
      <w:r w:rsidR="00B45136">
        <w:t>ies</w:t>
      </w:r>
      <w:r w:rsidR="004C443A">
        <w:t xml:space="preserve"> </w:t>
      </w:r>
      <w:r w:rsidR="00CE5220">
        <w:t>during</w:t>
      </w:r>
      <w:r w:rsidR="004C443A">
        <w:t xml:space="preserve"> class time</w:t>
      </w:r>
      <w:r w:rsidR="002B245C">
        <w:t xml:space="preserve">. </w:t>
      </w:r>
      <w:r w:rsidR="007870D0">
        <w:t>W</w:t>
      </w:r>
      <w:r w:rsidR="002B245C">
        <w:t>hen I star</w:t>
      </w:r>
      <w:r w:rsidR="00CE5220">
        <w:t>t</w:t>
      </w:r>
      <w:r w:rsidR="002B245C">
        <w:t xml:space="preserve">ed my field placement, I </w:t>
      </w:r>
      <w:r w:rsidR="007870D0">
        <w:t xml:space="preserve">was having </w:t>
      </w:r>
      <w:r w:rsidR="002B245C">
        <w:t xml:space="preserve">difficulty completing </w:t>
      </w:r>
      <w:r w:rsidR="00CE5220">
        <w:t xml:space="preserve">a </w:t>
      </w:r>
      <w:r w:rsidR="002B245C">
        <w:t>smart goal.</w:t>
      </w:r>
      <w:r w:rsidR="0000077A">
        <w:t xml:space="preserve"> </w:t>
      </w:r>
      <w:r w:rsidR="004C443A">
        <w:t>I did complete this goal</w:t>
      </w:r>
      <w:r w:rsidR="00ED145C">
        <w:t xml:space="preserve">. </w:t>
      </w:r>
      <w:r w:rsidR="004C443A">
        <w:t>I learn</w:t>
      </w:r>
      <w:r w:rsidR="007870D0">
        <w:t>ed</w:t>
      </w:r>
      <w:r w:rsidR="004C443A">
        <w:t xml:space="preserve"> that I am getting very comfortable with </w:t>
      </w:r>
      <w:r w:rsidR="00CE5220">
        <w:t xml:space="preserve">the </w:t>
      </w:r>
      <w:r w:rsidR="004C443A">
        <w:t>activity</w:t>
      </w:r>
      <w:r w:rsidR="002B245C">
        <w:t xml:space="preserve"> because</w:t>
      </w:r>
      <w:r w:rsidR="00C66D9D">
        <w:t xml:space="preserve"> they have </w:t>
      </w:r>
      <w:r w:rsidR="00CE5220">
        <w:t>instruction assignments</w:t>
      </w:r>
      <w:r w:rsidR="00C66D9D">
        <w:t xml:space="preserve"> on paper </w:t>
      </w:r>
      <w:r w:rsidR="00CE5220">
        <w:t xml:space="preserve">and </w:t>
      </w:r>
      <w:r w:rsidR="00DC58C3">
        <w:t>the</w:t>
      </w:r>
      <w:r w:rsidR="00C66D9D">
        <w:t xml:space="preserve"> goal was entirely successful. I am confident that I will work </w:t>
      </w:r>
      <w:r w:rsidR="00876020">
        <w:t>or help with</w:t>
      </w:r>
      <w:r w:rsidR="00C66D9D">
        <w:t xml:space="preserve"> the </w:t>
      </w:r>
      <w:r w:rsidR="00ED145C">
        <w:t>students</w:t>
      </w:r>
      <w:r w:rsidR="00C66D9D">
        <w:t xml:space="preserve"> </w:t>
      </w:r>
      <w:r w:rsidR="00CE5220">
        <w:t>i</w:t>
      </w:r>
      <w:r w:rsidR="00C66D9D">
        <w:t xml:space="preserve">n </w:t>
      </w:r>
      <w:r w:rsidR="00CE5220">
        <w:t>life</w:t>
      </w:r>
      <w:r w:rsidR="00876020">
        <w:t xml:space="preserve"> class.</w:t>
      </w:r>
      <w:r w:rsidR="00E7498A">
        <w:t xml:space="preserve"> I </w:t>
      </w:r>
      <w:r w:rsidR="00ED145C">
        <w:t>will also</w:t>
      </w:r>
      <w:r w:rsidR="00173CC8">
        <w:t xml:space="preserve"> </w:t>
      </w:r>
      <w:r w:rsidR="00E7498A">
        <w:t xml:space="preserve">use </w:t>
      </w:r>
      <w:r w:rsidR="004F75FB">
        <w:t xml:space="preserve">it </w:t>
      </w:r>
      <w:r w:rsidR="00173CC8">
        <w:t xml:space="preserve">in </w:t>
      </w:r>
      <w:r w:rsidR="007870D0">
        <w:t xml:space="preserve">as a </w:t>
      </w:r>
      <w:r w:rsidR="00ED145C">
        <w:t>Ea.</w:t>
      </w:r>
      <w:r w:rsidR="007870D0">
        <w:t xml:space="preserve"> in the f</w:t>
      </w:r>
      <w:r w:rsidR="004F75FB">
        <w:t>uture</w:t>
      </w:r>
      <w:r w:rsidR="00173CC8">
        <w:t xml:space="preserve">. </w:t>
      </w:r>
      <w:r w:rsidR="00CE5220">
        <w:t>I</w:t>
      </w:r>
      <w:r w:rsidR="00876020">
        <w:t xml:space="preserve">n addition, </w:t>
      </w:r>
      <w:r w:rsidR="00CE5220">
        <w:t xml:space="preserve">in </w:t>
      </w:r>
      <w:r w:rsidR="00876020">
        <w:t xml:space="preserve">my </w:t>
      </w:r>
      <w:r w:rsidR="00E7498A">
        <w:t>research</w:t>
      </w:r>
      <w:r w:rsidR="00CE5220">
        <w:t>,</w:t>
      </w:r>
      <w:r w:rsidR="00E7498A">
        <w:t xml:space="preserve"> I</w:t>
      </w:r>
      <w:r w:rsidR="00876020">
        <w:t xml:space="preserve"> learned </w:t>
      </w:r>
      <w:r w:rsidR="004F75FB">
        <w:t xml:space="preserve">that </w:t>
      </w:r>
      <w:r w:rsidR="00DC58C3">
        <w:t>life skills</w:t>
      </w:r>
      <w:r w:rsidR="00876020">
        <w:t xml:space="preserve"> can be used for student</w:t>
      </w:r>
      <w:r w:rsidR="00CE5220">
        <w:t>s</w:t>
      </w:r>
      <w:r w:rsidR="00876020">
        <w:t xml:space="preserve"> with Autism, intellectual </w:t>
      </w:r>
      <w:r w:rsidR="00173CC8">
        <w:t>disabilit</w:t>
      </w:r>
      <w:r w:rsidR="00CE5220">
        <w:t>ies</w:t>
      </w:r>
      <w:r w:rsidR="00173CC8">
        <w:t xml:space="preserve">, </w:t>
      </w:r>
      <w:r w:rsidR="00CE5220">
        <w:t xml:space="preserve">and </w:t>
      </w:r>
      <w:r w:rsidR="00173CC8">
        <w:t xml:space="preserve">learning </w:t>
      </w:r>
      <w:r w:rsidR="00DC58C3">
        <w:t xml:space="preserve">disabilities because </w:t>
      </w:r>
      <w:r w:rsidR="007870D0">
        <w:t>w</w:t>
      </w:r>
      <w:r w:rsidR="00DC58C3" w:rsidRPr="00DC58C3">
        <w:t>e must educate children so that they can live independently in their communities</w:t>
      </w:r>
      <w:r w:rsidR="008C0542">
        <w:t xml:space="preserve"> and learn </w:t>
      </w:r>
      <w:r w:rsidR="007870D0">
        <w:t xml:space="preserve">in </w:t>
      </w:r>
      <w:proofErr w:type="gramStart"/>
      <w:r w:rsidR="001566E5">
        <w:t>classroom</w:t>
      </w:r>
      <w:proofErr w:type="gramEnd"/>
      <w:r w:rsidR="00ED145C">
        <w:t xml:space="preserve"> and </w:t>
      </w:r>
      <w:r w:rsidR="00ED145C" w:rsidRPr="00ED145C">
        <w:t>They will learn important life lessons like how to use a washing machine and prepare a meal.</w:t>
      </w:r>
    </w:p>
    <w:p w14:paraId="7CC815C4" w14:textId="2FDAE052" w:rsidR="004C443A" w:rsidRPr="00261350" w:rsidRDefault="004C443A" w:rsidP="004C443A">
      <w:pPr>
        <w:rPr>
          <w:b/>
          <w:bCs/>
        </w:rPr>
      </w:pPr>
      <w:r w:rsidRPr="00261350">
        <w:rPr>
          <w:b/>
          <w:bCs/>
        </w:rPr>
        <w:t>Throughout your placement experience, what has changed? How have you improved? How has your experience prepared you to become an EA in the future?</w:t>
      </w:r>
    </w:p>
    <w:p w14:paraId="22F7EFB3" w14:textId="77777777" w:rsidR="004C443A" w:rsidRDefault="004C443A" w:rsidP="004C443A"/>
    <w:p w14:paraId="70499B93" w14:textId="59DA22EC" w:rsidR="00B168A8" w:rsidRPr="00DC58C3" w:rsidRDefault="004C443A" w:rsidP="00E96192">
      <w:pPr>
        <w:rPr>
          <w:rFonts w:ascii="Malgun Gothic" w:eastAsia="Malgun Gothic" w:hAnsi="Malgun Gothic" w:cs="Malgun Gothic"/>
          <w:lang w:eastAsia="ko-KR"/>
        </w:rPr>
      </w:pPr>
      <w:r>
        <w:t>When I</w:t>
      </w:r>
      <w:r w:rsidR="007870D0">
        <w:t xml:space="preserve"> </w:t>
      </w:r>
      <w:r>
        <w:t>start</w:t>
      </w:r>
      <w:r w:rsidR="007870D0">
        <w:t xml:space="preserve">ed </w:t>
      </w:r>
      <w:r>
        <w:t xml:space="preserve">my field </w:t>
      </w:r>
      <w:r w:rsidR="007870D0">
        <w:t>p</w:t>
      </w:r>
      <w:r>
        <w:t xml:space="preserve">lacement, I was struggling with some </w:t>
      </w:r>
      <w:r w:rsidR="001517BD">
        <w:t>life activities</w:t>
      </w:r>
      <w:r>
        <w:t xml:space="preserve"> but by the end of field </w:t>
      </w:r>
      <w:r w:rsidR="006D5440">
        <w:t>placement, my</w:t>
      </w:r>
      <w:r>
        <w:t xml:space="preserve"> teacher and other </w:t>
      </w:r>
      <w:r w:rsidR="00173CC8">
        <w:t xml:space="preserve">EA </w:t>
      </w:r>
      <w:r w:rsidR="00ED145C">
        <w:t>helped</w:t>
      </w:r>
      <w:r>
        <w:t xml:space="preserve"> me. </w:t>
      </w:r>
      <w:r w:rsidR="00D51263">
        <w:t xml:space="preserve"> </w:t>
      </w:r>
      <w:r w:rsidR="00DC58C3">
        <w:t xml:space="preserve"> When I come to field placement, I struggle </w:t>
      </w:r>
      <w:r w:rsidR="00B45136">
        <w:t xml:space="preserve">with </w:t>
      </w:r>
      <w:r w:rsidR="00DC58C3">
        <w:t xml:space="preserve">math because </w:t>
      </w:r>
      <w:r w:rsidR="00B45136">
        <w:t>I</w:t>
      </w:r>
      <w:r w:rsidR="00DC58C3">
        <w:t xml:space="preserve"> l</w:t>
      </w:r>
      <w:r>
        <w:t xml:space="preserve"> did learn from the teacher. I looked for people who are skilled in the area I wished to improve. The teachers taught me how to improve </w:t>
      </w:r>
      <w:r w:rsidR="00CE5220">
        <w:t xml:space="preserve">my </w:t>
      </w:r>
      <w:r w:rsidR="00DC58C3">
        <w:t xml:space="preserve">life </w:t>
      </w:r>
      <w:r w:rsidR="00ED145C">
        <w:t>skills</w:t>
      </w:r>
      <w:r w:rsidR="00C55D32">
        <w:t xml:space="preserve">. </w:t>
      </w:r>
      <w:r>
        <w:t xml:space="preserve">This experience prepared me to become an EA in future by helping me increase my patience because </w:t>
      </w:r>
      <w:r>
        <w:rPr>
          <w:rFonts w:ascii="Malgun Gothic" w:eastAsia="Malgun Gothic" w:hAnsi="Malgun Gothic" w:cs="Malgun Gothic"/>
          <w:lang w:eastAsia="ko-KR"/>
        </w:rPr>
        <w:t xml:space="preserve">I always need to </w:t>
      </w:r>
      <w:r w:rsidR="00CE5220">
        <w:rPr>
          <w:rFonts w:ascii="Malgun Gothic" w:eastAsia="Malgun Gothic" w:hAnsi="Malgun Gothic" w:cs="Malgun Gothic"/>
          <w:lang w:eastAsia="ko-KR"/>
        </w:rPr>
        <w:t xml:space="preserve">be </w:t>
      </w:r>
      <w:r>
        <w:rPr>
          <w:rFonts w:ascii="Malgun Gothic" w:eastAsia="Malgun Gothic" w:hAnsi="Malgun Gothic" w:cs="Malgun Gothic"/>
          <w:lang w:eastAsia="ko-KR"/>
        </w:rPr>
        <w:t xml:space="preserve">calm when I am working with </w:t>
      </w:r>
      <w:r w:rsidR="00CE5220">
        <w:rPr>
          <w:rFonts w:ascii="Malgun Gothic" w:eastAsia="Malgun Gothic" w:hAnsi="Malgun Gothic" w:cs="Malgun Gothic"/>
          <w:lang w:eastAsia="ko-KR"/>
        </w:rPr>
        <w:t>a</w:t>
      </w:r>
      <w:r>
        <w:rPr>
          <w:rFonts w:ascii="Malgun Gothic" w:eastAsia="Malgun Gothic" w:hAnsi="Malgun Gothic" w:cs="Malgun Gothic"/>
          <w:lang w:eastAsia="ko-KR"/>
        </w:rPr>
        <w:t xml:space="preserve"> student. I also interact with my students </w:t>
      </w:r>
      <w:r w:rsidR="00CE5220">
        <w:rPr>
          <w:rFonts w:ascii="Malgun Gothic" w:eastAsia="Malgun Gothic" w:hAnsi="Malgun Gothic" w:cs="Malgun Gothic"/>
          <w:lang w:eastAsia="ko-KR"/>
        </w:rPr>
        <w:t>of</w:t>
      </w:r>
      <w:r>
        <w:rPr>
          <w:rFonts w:ascii="Malgun Gothic" w:eastAsia="Malgun Gothic" w:hAnsi="Malgun Gothic" w:cs="Malgun Gothic"/>
          <w:lang w:eastAsia="ko-KR"/>
        </w:rPr>
        <w:t xml:space="preserve"> </w:t>
      </w:r>
      <w:r w:rsidR="00CE5220">
        <w:rPr>
          <w:rFonts w:ascii="Malgun Gothic" w:eastAsia="Malgun Gothic" w:hAnsi="Malgun Gothic" w:cs="Malgun Gothic"/>
          <w:lang w:eastAsia="ko-KR"/>
        </w:rPr>
        <w:t xml:space="preserve">a </w:t>
      </w:r>
      <w:r>
        <w:rPr>
          <w:rFonts w:ascii="Malgun Gothic" w:eastAsia="Malgun Gothic" w:hAnsi="Malgun Gothic" w:cs="Malgun Gothic"/>
          <w:lang w:eastAsia="ko-KR"/>
        </w:rPr>
        <w:t xml:space="preserve">different age </w:t>
      </w:r>
      <w:r w:rsidR="00CE5220">
        <w:rPr>
          <w:rFonts w:ascii="Malgun Gothic" w:eastAsia="Malgun Gothic" w:hAnsi="Malgun Gothic" w:cs="Malgun Gothic"/>
          <w:lang w:eastAsia="ko-KR"/>
        </w:rPr>
        <w:t>which</w:t>
      </w:r>
      <w:r>
        <w:rPr>
          <w:rFonts w:ascii="Malgun Gothic" w:eastAsia="Malgun Gothic" w:hAnsi="Malgun Gothic" w:cs="Malgun Gothic"/>
          <w:lang w:eastAsia="ko-KR"/>
        </w:rPr>
        <w:t xml:space="preserve"> </w:t>
      </w:r>
      <w:r w:rsidR="00ED145C">
        <w:rPr>
          <w:rFonts w:ascii="Malgun Gothic" w:eastAsia="Malgun Gothic" w:hAnsi="Malgun Gothic" w:cs="Malgun Gothic"/>
          <w:lang w:eastAsia="ko-KR"/>
        </w:rPr>
        <w:t>helps</w:t>
      </w:r>
      <w:r>
        <w:rPr>
          <w:rFonts w:ascii="Malgun Gothic" w:eastAsia="Malgun Gothic" w:hAnsi="Malgun Gothic" w:cs="Malgun Gothic"/>
          <w:lang w:eastAsia="ko-KR"/>
        </w:rPr>
        <w:t xml:space="preserve"> me better understand. I a</w:t>
      </w:r>
      <w:r w:rsidR="007870D0">
        <w:rPr>
          <w:rFonts w:ascii="Malgun Gothic" w:eastAsia="Malgun Gothic" w:hAnsi="Malgun Gothic" w:cs="Malgun Gothic"/>
          <w:lang w:eastAsia="ko-KR"/>
        </w:rPr>
        <w:t>l</w:t>
      </w:r>
      <w:r>
        <w:rPr>
          <w:rFonts w:ascii="Malgun Gothic" w:eastAsia="Malgun Gothic" w:hAnsi="Malgun Gothic" w:cs="Malgun Gothic"/>
          <w:lang w:eastAsia="ko-KR"/>
        </w:rPr>
        <w:t>way</w:t>
      </w:r>
      <w:r w:rsidR="007870D0">
        <w:rPr>
          <w:rFonts w:ascii="Malgun Gothic" w:eastAsia="Malgun Gothic" w:hAnsi="Malgun Gothic" w:cs="Malgun Gothic"/>
          <w:lang w:eastAsia="ko-KR"/>
        </w:rPr>
        <w:t>s</w:t>
      </w:r>
      <w:r>
        <w:rPr>
          <w:rFonts w:ascii="Malgun Gothic" w:eastAsia="Malgun Gothic" w:hAnsi="Malgun Gothic" w:cs="Malgun Gothic"/>
          <w:lang w:eastAsia="ko-KR"/>
        </w:rPr>
        <w:t xml:space="preserve"> need friendly face</w:t>
      </w:r>
      <w:r w:rsidR="00CE5220">
        <w:rPr>
          <w:rFonts w:ascii="Malgun Gothic" w:eastAsia="Malgun Gothic" w:hAnsi="Malgun Gothic" w:cs="Malgun Gothic"/>
          <w:lang w:eastAsia="ko-KR"/>
        </w:rPr>
        <w:t>s</w:t>
      </w:r>
      <w:r>
        <w:rPr>
          <w:rFonts w:ascii="Malgun Gothic" w:eastAsia="Malgun Gothic" w:hAnsi="Malgun Gothic" w:cs="Malgun Gothic"/>
          <w:lang w:eastAsia="ko-KR"/>
        </w:rPr>
        <w:t xml:space="preserve"> and s</w:t>
      </w:r>
      <w:r w:rsidR="007870D0">
        <w:rPr>
          <w:rFonts w:ascii="Malgun Gothic" w:eastAsia="Malgun Gothic" w:hAnsi="Malgun Gothic" w:cs="Malgun Gothic"/>
          <w:lang w:eastAsia="ko-KR"/>
        </w:rPr>
        <w:t>miles</w:t>
      </w:r>
      <w:r>
        <w:rPr>
          <w:rFonts w:ascii="Malgun Gothic" w:eastAsia="Malgun Gothic" w:hAnsi="Malgun Gothic" w:cs="Malgun Gothic"/>
          <w:lang w:eastAsia="ko-KR"/>
        </w:rPr>
        <w:t xml:space="preserve"> when I work with the </w:t>
      </w:r>
      <w:r w:rsidR="00ED145C">
        <w:rPr>
          <w:rFonts w:ascii="Malgun Gothic" w:eastAsia="Malgun Gothic" w:hAnsi="Malgun Gothic" w:cs="Malgun Gothic"/>
          <w:lang w:eastAsia="ko-KR"/>
        </w:rPr>
        <w:t>students. We</w:t>
      </w:r>
      <w:r w:rsidR="005E6214">
        <w:rPr>
          <w:rFonts w:ascii="Malgun Gothic" w:eastAsia="Malgun Gothic" w:hAnsi="Malgun Gothic" w:cs="Malgun Gothic"/>
          <w:lang w:eastAsia="ko-KR"/>
        </w:rPr>
        <w:t xml:space="preserve"> play the game</w:t>
      </w:r>
      <w:r w:rsidR="00082A00">
        <w:rPr>
          <w:rFonts w:ascii="Malgun Gothic" w:eastAsia="Malgun Gothic" w:hAnsi="Malgun Gothic" w:cs="Malgun Gothic"/>
          <w:lang w:eastAsia="ko-KR"/>
        </w:rPr>
        <w:t xml:space="preserve"> </w:t>
      </w:r>
      <w:r w:rsidR="002B245C">
        <w:rPr>
          <w:rFonts w:ascii="Malgun Gothic" w:eastAsia="Malgun Gothic" w:hAnsi="Malgun Gothic" w:cs="Malgun Gothic"/>
          <w:lang w:eastAsia="ko-KR"/>
        </w:rPr>
        <w:t>together and</w:t>
      </w:r>
      <w:r w:rsidR="00082A00">
        <w:rPr>
          <w:rFonts w:ascii="Malgun Gothic" w:eastAsia="Malgun Gothic" w:hAnsi="Malgun Gothic" w:cs="Malgun Gothic"/>
          <w:lang w:eastAsia="ko-KR"/>
        </w:rPr>
        <w:t xml:space="preserve"> I always talk </w:t>
      </w:r>
      <w:r w:rsidR="00CE5220">
        <w:rPr>
          <w:rFonts w:ascii="Malgun Gothic" w:eastAsia="Malgun Gothic" w:hAnsi="Malgun Gothic" w:cs="Malgun Gothic"/>
          <w:lang w:eastAsia="ko-KR"/>
        </w:rPr>
        <w:t xml:space="preserve">to </w:t>
      </w:r>
      <w:r w:rsidR="00082A00">
        <w:rPr>
          <w:rFonts w:ascii="Malgun Gothic" w:eastAsia="Malgun Gothic" w:hAnsi="Malgun Gothic" w:cs="Malgun Gothic"/>
          <w:lang w:eastAsia="ko-KR"/>
        </w:rPr>
        <w:t xml:space="preserve">the </w:t>
      </w:r>
      <w:r w:rsidR="002B245C">
        <w:rPr>
          <w:rFonts w:ascii="Malgun Gothic" w:eastAsia="Malgun Gothic" w:hAnsi="Malgun Gothic" w:cs="Malgun Gothic"/>
          <w:lang w:eastAsia="ko-KR"/>
        </w:rPr>
        <w:t>students when</w:t>
      </w:r>
      <w:r w:rsidR="00082A00">
        <w:rPr>
          <w:rFonts w:ascii="Malgun Gothic" w:eastAsia="Malgun Gothic" w:hAnsi="Malgun Gothic" w:cs="Malgun Gothic"/>
          <w:lang w:eastAsia="ko-KR"/>
        </w:rPr>
        <w:t xml:space="preserve"> I have free time </w:t>
      </w:r>
      <w:r w:rsidR="00ED145C">
        <w:rPr>
          <w:rFonts w:ascii="Malgun Gothic" w:eastAsia="Malgun Gothic" w:hAnsi="Malgun Gothic" w:cs="Malgun Gothic"/>
          <w:lang w:eastAsia="ko-KR"/>
        </w:rPr>
        <w:t>or at</w:t>
      </w:r>
      <w:r w:rsidR="00082A00">
        <w:rPr>
          <w:rFonts w:ascii="Malgun Gothic" w:eastAsia="Malgun Gothic" w:hAnsi="Malgun Gothic" w:cs="Malgun Gothic"/>
          <w:lang w:eastAsia="ko-KR"/>
        </w:rPr>
        <w:t xml:space="preserve"> lunchtime. </w:t>
      </w:r>
    </w:p>
    <w:p w14:paraId="35EA05CC" w14:textId="6DED45A3" w:rsidR="004A42F9" w:rsidRDefault="004A42F9" w:rsidP="00E96192">
      <w:pPr>
        <w:rPr>
          <w:b/>
          <w:bCs/>
        </w:rPr>
      </w:pPr>
    </w:p>
    <w:p w14:paraId="0F798B81" w14:textId="462306AD" w:rsidR="007906D7" w:rsidRPr="00CE5220" w:rsidRDefault="007906D7" w:rsidP="00CE5220">
      <w:pPr>
        <w:rPr>
          <w:b/>
          <w:bCs/>
        </w:rPr>
      </w:pPr>
      <w:r w:rsidRPr="007906D7">
        <w:rPr>
          <w:rFonts w:ascii="Tahoma" w:eastAsia="Times New Roman" w:hAnsi="Tahoma" w:cs="Tahoma"/>
          <w:b/>
          <w:bCs/>
          <w:sz w:val="24"/>
          <w:szCs w:val="24"/>
        </w:rPr>
        <w:t xml:space="preserve">did you include brief captions to </w:t>
      </w:r>
      <w:r w:rsidRPr="007906D7">
        <w:rPr>
          <w:rFonts w:ascii="Tahoma" w:eastAsia="Times New Roman" w:hAnsi="Tahoma" w:cs="Tahoma"/>
          <w:b/>
          <w:bCs/>
          <w:sz w:val="24"/>
          <w:szCs w:val="24"/>
          <w:u w:val="single"/>
        </w:rPr>
        <w:t>explain</w:t>
      </w:r>
      <w:r w:rsidRPr="007906D7">
        <w:rPr>
          <w:rFonts w:ascii="Tahoma" w:eastAsia="Times New Roman" w:hAnsi="Tahoma" w:cs="Tahoma"/>
          <w:b/>
          <w:bCs/>
          <w:sz w:val="24"/>
          <w:szCs w:val="24"/>
        </w:rPr>
        <w:t xml:space="preserve"> your evidence?</w:t>
      </w:r>
      <w:r w:rsidRPr="007906D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4C24418" w14:textId="6BBB38EA" w:rsidR="009C79DE" w:rsidRDefault="009C79DE" w:rsidP="007906D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834DF1" w14:textId="23A4DE20" w:rsidR="009C79DE" w:rsidRPr="007906D7" w:rsidRDefault="009C79DE" w:rsidP="007906D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 is the best way to show the lesson.</w:t>
      </w:r>
      <w:r w:rsidR="006547E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e picture show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6547E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at it 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s 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ath </w:t>
      </w:r>
      <w:r w:rsidR="004D395C">
        <w:rPr>
          <w:rFonts w:ascii="Times New Roman" w:eastAsia="Times New Roman" w:hAnsi="Times New Roman" w:cs="Times New Roman"/>
          <w:b/>
          <w:bCs/>
          <w:sz w:val="24"/>
          <w:szCs w:val="24"/>
        </w:rPr>
        <w:t>activit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  <w:r w:rsidR="004D39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is 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s 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>my math activity. i</w:t>
      </w:r>
      <w:r w:rsidR="001517BD">
        <w:rPr>
          <w:rFonts w:ascii="Times New Roman" w:eastAsia="Times New Roman" w:hAnsi="Times New Roman" w:cs="Times New Roman"/>
          <w:b/>
          <w:bCs/>
          <w:sz w:val="24"/>
          <w:szCs w:val="24"/>
        </w:rPr>
        <w:t>n life skill class.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 help the teachers. In 112 room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>, this is staple</w:t>
      </w:r>
      <w:r w:rsidR="00B45136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DC5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o the wall. </w:t>
      </w:r>
    </w:p>
    <w:p w14:paraId="58E5BB89" w14:textId="77777777" w:rsidR="00874904" w:rsidRDefault="00874904" w:rsidP="00F97B9A">
      <w:pPr>
        <w:rPr>
          <w:rStyle w:val="Strong"/>
          <w:rFonts w:ascii="Tahoma" w:hAnsi="Tahoma" w:cs="Tahoma"/>
          <w:sz w:val="28"/>
          <w:szCs w:val="28"/>
        </w:rPr>
      </w:pPr>
    </w:p>
    <w:p w14:paraId="65B9442E" w14:textId="6B0C7B5E" w:rsidR="007906D7" w:rsidRDefault="007870D0" w:rsidP="00F97B9A">
      <w:r>
        <w:rPr>
          <w:rStyle w:val="Strong"/>
          <w:rFonts w:ascii="Tahoma" w:hAnsi="Tahoma" w:cs="Tahoma"/>
          <w:sz w:val="28"/>
          <w:szCs w:val="28"/>
        </w:rPr>
        <w:t>Accepting Feedback</w:t>
      </w:r>
    </w:p>
    <w:p w14:paraId="4CD3FE57" w14:textId="400F0819" w:rsidR="007870D0" w:rsidRPr="007906D7" w:rsidRDefault="007870D0" w:rsidP="007870D0">
      <w:pPr>
        <w:rPr>
          <w:b/>
          <w:bCs/>
        </w:rPr>
      </w:pPr>
      <w:r>
        <w:t xml:space="preserve">One of the </w:t>
      </w:r>
      <w:r w:rsidR="00ED145C">
        <w:t>teachers</w:t>
      </w:r>
      <w:r>
        <w:t xml:space="preserve"> told me </w:t>
      </w:r>
      <w:proofErr w:type="gramStart"/>
      <w:r>
        <w:t>that  I</w:t>
      </w:r>
      <w:proofErr w:type="gramEnd"/>
      <w:r>
        <w:t xml:space="preserve"> am good at helping and sharing with  the students. This is because I like </w:t>
      </w:r>
      <w:proofErr w:type="gramStart"/>
      <w:r>
        <w:t>to  do</w:t>
      </w:r>
      <w:proofErr w:type="gramEnd"/>
      <w:r>
        <w:t xml:space="preserve"> that. </w:t>
      </w:r>
      <w:proofErr w:type="gramStart"/>
      <w:r>
        <w:t>Also,  I</w:t>
      </w:r>
      <w:proofErr w:type="gramEnd"/>
      <w:r>
        <w:t xml:space="preserve"> am good at caring for  the students, so  I give them treats. One day, I </w:t>
      </w:r>
      <w:r w:rsidR="00ED145C">
        <w:t>was</w:t>
      </w:r>
      <w:r>
        <w:t xml:space="preserve"> accompanied </w:t>
      </w:r>
      <w:r w:rsidR="00ED145C">
        <w:t>by</w:t>
      </w:r>
      <w:r>
        <w:t xml:space="preserve"> a student who was riding </w:t>
      </w:r>
      <w:r w:rsidR="00ED145C">
        <w:t>a</w:t>
      </w:r>
      <w:r>
        <w:t xml:space="preserve"> bike in the hallway, and I was walking with the student. We went to 111 room and was waiting for her until she was done with attendant sheet. Another </w:t>
      </w:r>
      <w:proofErr w:type="gramStart"/>
      <w:r>
        <w:t>day ,</w:t>
      </w:r>
      <w:proofErr w:type="gramEnd"/>
      <w:r>
        <w:t xml:space="preserve"> one student was in class room and  I was knocking on the door but he </w:t>
      </w:r>
      <w:r w:rsidR="00ED145C">
        <w:t>did</w:t>
      </w:r>
      <w:r>
        <w:t xml:space="preserve"> not open the door. The teacher told me that I need to knock on the door harder so that he can hear it. I feel </w:t>
      </w:r>
      <w:r w:rsidR="00ED145C">
        <w:t>embarrassed</w:t>
      </w:r>
      <w:r>
        <w:t xml:space="preserve"> because I am not able to </w:t>
      </w:r>
      <w:r w:rsidR="00ED145C">
        <w:t>knock on</w:t>
      </w:r>
      <w:r>
        <w:t xml:space="preserve"> the door so </w:t>
      </w:r>
      <w:proofErr w:type="gramStart"/>
      <w:r>
        <w:t>hardly</w:t>
      </w:r>
      <w:proofErr w:type="gramEnd"/>
      <w:r>
        <w:t xml:space="preserve"> I </w:t>
      </w:r>
      <w:r w:rsidR="00392255">
        <w:t>replied</w:t>
      </w:r>
      <w:r>
        <w:t xml:space="preserve"> to her “okay I will apply this feedback to my future placement. I must remember to knock on the door so hard because they will be able to </w:t>
      </w:r>
      <w:r w:rsidRPr="007906D7">
        <w:t>hear it</w:t>
      </w:r>
      <w:r w:rsidRPr="007906D7">
        <w:rPr>
          <w:b/>
          <w:bCs/>
        </w:rPr>
        <w:t xml:space="preserve">. </w:t>
      </w:r>
    </w:p>
    <w:p w14:paraId="027DDB00" w14:textId="02CAC53B" w:rsidR="00144FA2" w:rsidRPr="00986DB0" w:rsidRDefault="00144FA2" w:rsidP="00144FA2">
      <w:r w:rsidRPr="00986DB0">
        <w:rPr>
          <w:highlight w:val="yellow"/>
        </w:rPr>
        <w:t xml:space="preserve">One of the teachers told me that </w:t>
      </w:r>
      <w:r w:rsidR="000E6112" w:rsidRPr="00986DB0">
        <w:rPr>
          <w:highlight w:val="yellow"/>
        </w:rPr>
        <w:t>I am</w:t>
      </w:r>
      <w:r w:rsidRPr="00986DB0">
        <w:rPr>
          <w:highlight w:val="yellow"/>
        </w:rPr>
        <w:t xml:space="preserve"> good at helping the teachers. This is because </w:t>
      </w:r>
      <w:r w:rsidR="00986DB0">
        <w:rPr>
          <w:highlight w:val="yellow"/>
        </w:rPr>
        <w:t xml:space="preserve">she </w:t>
      </w:r>
      <w:r w:rsidRPr="00986DB0">
        <w:rPr>
          <w:highlight w:val="yellow"/>
        </w:rPr>
        <w:t xml:space="preserve">will ask </w:t>
      </w:r>
      <w:r w:rsidR="00986DB0">
        <w:rPr>
          <w:highlight w:val="yellow"/>
        </w:rPr>
        <w:t xml:space="preserve">me for </w:t>
      </w:r>
      <w:r w:rsidR="000E6112">
        <w:rPr>
          <w:highlight w:val="yellow"/>
        </w:rPr>
        <w:t>help.</w:t>
      </w:r>
      <w:r w:rsidRPr="00986DB0">
        <w:rPr>
          <w:highlight w:val="yellow"/>
        </w:rPr>
        <w:t xml:space="preserve"> ‘One day, I had life skill class. </w:t>
      </w:r>
      <w:r w:rsidR="0022384C" w:rsidRPr="00986DB0">
        <w:rPr>
          <w:highlight w:val="yellow"/>
        </w:rPr>
        <w:t xml:space="preserve">I give her the life skill </w:t>
      </w:r>
      <w:r w:rsidR="00986DB0" w:rsidRPr="00986DB0">
        <w:rPr>
          <w:highlight w:val="yellow"/>
        </w:rPr>
        <w:t>activity.</w:t>
      </w:r>
      <w:r w:rsidR="002908EB">
        <w:rPr>
          <w:highlight w:val="yellow"/>
        </w:rPr>
        <w:t xml:space="preserve"> </w:t>
      </w:r>
      <w:r w:rsidR="00986DB0" w:rsidRPr="00986DB0">
        <w:rPr>
          <w:highlight w:val="yellow"/>
        </w:rPr>
        <w:t xml:space="preserve">In </w:t>
      </w:r>
      <w:r w:rsidR="000E6112" w:rsidRPr="00986DB0">
        <w:rPr>
          <w:highlight w:val="yellow"/>
        </w:rPr>
        <w:t>the classroom</w:t>
      </w:r>
      <w:r w:rsidR="002908EB">
        <w:rPr>
          <w:highlight w:val="yellow"/>
        </w:rPr>
        <w:t xml:space="preserve">, one of the </w:t>
      </w:r>
      <w:r w:rsidR="000E6112">
        <w:rPr>
          <w:highlight w:val="yellow"/>
        </w:rPr>
        <w:t>students</w:t>
      </w:r>
      <w:r w:rsidR="002908EB">
        <w:rPr>
          <w:highlight w:val="yellow"/>
        </w:rPr>
        <w:t xml:space="preserve"> </w:t>
      </w:r>
      <w:r w:rsidR="000E6112">
        <w:rPr>
          <w:highlight w:val="yellow"/>
        </w:rPr>
        <w:t>was playing</w:t>
      </w:r>
      <w:r w:rsidR="002908EB">
        <w:rPr>
          <w:highlight w:val="yellow"/>
        </w:rPr>
        <w:t xml:space="preserve"> </w:t>
      </w:r>
      <w:r w:rsidR="000E6112">
        <w:rPr>
          <w:highlight w:val="yellow"/>
        </w:rPr>
        <w:t>around with</w:t>
      </w:r>
      <w:r w:rsidR="002908EB">
        <w:rPr>
          <w:highlight w:val="yellow"/>
        </w:rPr>
        <w:t xml:space="preserve"> an </w:t>
      </w:r>
      <w:r w:rsidR="000E6112">
        <w:rPr>
          <w:highlight w:val="yellow"/>
        </w:rPr>
        <w:t>eraser.</w:t>
      </w:r>
      <w:r w:rsidR="002908EB">
        <w:rPr>
          <w:highlight w:val="yellow"/>
        </w:rPr>
        <w:t xml:space="preserve"> I </w:t>
      </w:r>
      <w:r w:rsidR="000E6112">
        <w:rPr>
          <w:highlight w:val="yellow"/>
        </w:rPr>
        <w:t>asked the</w:t>
      </w:r>
      <w:r w:rsidR="002908EB">
        <w:rPr>
          <w:highlight w:val="yellow"/>
        </w:rPr>
        <w:t xml:space="preserve"> teacher how to deal with the student and she told me that “I remove an eraser”. S</w:t>
      </w:r>
      <w:r w:rsidR="00986DB0" w:rsidRPr="00986DB0">
        <w:rPr>
          <w:highlight w:val="yellow"/>
        </w:rPr>
        <w:t xml:space="preserve">he </w:t>
      </w:r>
      <w:r w:rsidR="00986DB0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>told me that</w:t>
      </w:r>
      <w:r w:rsidR="002908EB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 </w:t>
      </w:r>
      <w:r w:rsidR="002908EB">
        <w:rPr>
          <w:rFonts w:ascii="Times New Roman" w:eastAsia="Times New Roman" w:hAnsi="Symbol" w:cs="Times New Roman" w:hint="eastAsia"/>
          <w:sz w:val="24"/>
          <w:szCs w:val="24"/>
          <w:highlight w:val="yellow"/>
        </w:rPr>
        <w:t>“</w:t>
      </w:r>
      <w:r w:rsidR="002908EB">
        <w:rPr>
          <w:rFonts w:ascii="Times New Roman" w:eastAsia="Times New Roman" w:hAnsi="Symbol" w:cs="Times New Roman"/>
          <w:sz w:val="24"/>
          <w:szCs w:val="24"/>
          <w:highlight w:val="yellow"/>
        </w:rPr>
        <w:t>You are</w:t>
      </w:r>
      <w:r w:rsidR="00986DB0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 doing well and next time, </w:t>
      </w:r>
      <w:r w:rsidR="002908EB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you should </w:t>
      </w:r>
      <w:r w:rsidR="00986DB0" w:rsidRPr="00986DB0">
        <w:rPr>
          <w:rFonts w:ascii="Times New Roman" w:eastAsia="Times New Roman" w:hAnsi="Symbol" w:cs="Times New Roman" w:hint="eastAsia"/>
          <w:sz w:val="24"/>
          <w:szCs w:val="24"/>
          <w:highlight w:val="yellow"/>
        </w:rPr>
        <w:t>different</w:t>
      </w:r>
      <w:r w:rsidR="00986DB0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 of </w:t>
      </w:r>
      <w:r w:rsidR="002908EB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>strategies</w:t>
      </w:r>
      <w:r w:rsidR="002908EB">
        <w:rPr>
          <w:rFonts w:ascii="Times New Roman" w:eastAsia="Times New Roman" w:hAnsi="Symbol" w:cs="Times New Roman"/>
          <w:sz w:val="24"/>
          <w:szCs w:val="24"/>
          <w:highlight w:val="yellow"/>
        </w:rPr>
        <w:t>.</w:t>
      </w:r>
      <w:r w:rsidR="002908EB">
        <w:rPr>
          <w:rFonts w:ascii="Times New Roman" w:eastAsia="Malgun Gothic" w:hAnsi="Symbol" w:cs="Times New Roman" w:hint="eastAsia"/>
          <w:sz w:val="24"/>
          <w:szCs w:val="24"/>
          <w:highlight w:val="yellow"/>
          <w:lang w:eastAsia="ko-KR"/>
        </w:rPr>
        <w:t>’’</w:t>
      </w:r>
      <w:r w:rsidR="002908EB">
        <w:rPr>
          <w:rFonts w:ascii="Times New Roman" w:eastAsia="Malgun Gothic" w:hAnsi="Symbol" w:cs="Times New Roman" w:hint="eastAsia"/>
          <w:sz w:val="24"/>
          <w:szCs w:val="24"/>
          <w:highlight w:val="yellow"/>
          <w:lang w:eastAsia="ko-KR"/>
        </w:rPr>
        <w:t xml:space="preserve"> </w:t>
      </w:r>
      <w:r w:rsidR="000E6112">
        <w:rPr>
          <w:rFonts w:ascii="Times New Roman" w:eastAsia="Malgun Gothic" w:hAnsi="Symbol" w:cs="Times New Roman" w:hint="eastAsia"/>
          <w:sz w:val="24"/>
          <w:szCs w:val="24"/>
          <w:highlight w:val="yellow"/>
          <w:lang w:eastAsia="ko-KR"/>
        </w:rPr>
        <w:t>I</w:t>
      </w:r>
      <w:r w:rsidR="000E6112">
        <w:rPr>
          <w:rFonts w:ascii="Times New Roman" w:eastAsia="Malgun Gothic" w:hAnsi="Symbol" w:cs="Times New Roman"/>
          <w:sz w:val="24"/>
          <w:szCs w:val="24"/>
          <w:highlight w:val="yellow"/>
          <w:lang w:eastAsia="ko-KR"/>
        </w:rPr>
        <w:t xml:space="preserve"> feels angry because </w:t>
      </w:r>
      <w:r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I am not good at math </w:t>
      </w:r>
      <w:r w:rsidR="00986DB0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>skills</w:t>
      </w:r>
      <w:r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, </w:t>
      </w:r>
      <w:r w:rsidRPr="00986DB0">
        <w:rPr>
          <w:rFonts w:ascii="Times New Roman" w:eastAsia="Times New Roman" w:hAnsi="Symbol" w:cs="Times New Roman" w:hint="eastAsia"/>
          <w:sz w:val="24"/>
          <w:szCs w:val="24"/>
          <w:highlight w:val="yellow"/>
        </w:rPr>
        <w:t>I</w:t>
      </w:r>
      <w:r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 xml:space="preserve"> have a lack of confidence in class </w:t>
      </w:r>
      <w:r w:rsidR="00986DB0" w:rsidRPr="00986DB0">
        <w:rPr>
          <w:rFonts w:ascii="Times New Roman" w:eastAsia="Times New Roman" w:hAnsi="Symbol" w:cs="Times New Roman"/>
          <w:sz w:val="24"/>
          <w:szCs w:val="24"/>
          <w:highlight w:val="yellow"/>
        </w:rPr>
        <w:t>time.</w:t>
      </w:r>
      <w:r w:rsidR="00986DB0" w:rsidRPr="00986DB0">
        <w:rPr>
          <w:highlight w:val="yellow"/>
        </w:rPr>
        <w:t xml:space="preserve"> I</w:t>
      </w:r>
      <w:r w:rsidRPr="00986DB0">
        <w:rPr>
          <w:highlight w:val="yellow"/>
        </w:rPr>
        <w:t xml:space="preserve"> </w:t>
      </w:r>
      <w:r w:rsidR="0022384C" w:rsidRPr="00986DB0">
        <w:rPr>
          <w:highlight w:val="yellow"/>
        </w:rPr>
        <w:t>replied</w:t>
      </w:r>
      <w:r w:rsidRPr="00986DB0">
        <w:rPr>
          <w:highlight w:val="yellow"/>
        </w:rPr>
        <w:t xml:space="preserve"> to her</w:t>
      </w:r>
      <w:r w:rsidR="0022384C" w:rsidRPr="00986DB0">
        <w:rPr>
          <w:highlight w:val="yellow"/>
        </w:rPr>
        <w:t xml:space="preserve"> </w:t>
      </w:r>
      <w:r w:rsidR="00986DB0" w:rsidRPr="00986DB0">
        <w:rPr>
          <w:highlight w:val="yellow"/>
        </w:rPr>
        <w:t>okay.</w:t>
      </w:r>
      <w:r w:rsidRPr="00986DB0">
        <w:rPr>
          <w:highlight w:val="yellow"/>
        </w:rPr>
        <w:t xml:space="preserve"> </w:t>
      </w:r>
      <w:r w:rsidR="00986DB0" w:rsidRPr="00986DB0">
        <w:rPr>
          <w:highlight w:val="yellow"/>
        </w:rPr>
        <w:t xml:space="preserve">I </w:t>
      </w:r>
      <w:r w:rsidRPr="00986DB0">
        <w:rPr>
          <w:highlight w:val="yellow"/>
        </w:rPr>
        <w:t xml:space="preserve">will ask for help because there is not help me when I come to field </w:t>
      </w:r>
      <w:r w:rsidR="0022384C" w:rsidRPr="00986DB0">
        <w:rPr>
          <w:highlight w:val="yellow"/>
        </w:rPr>
        <w:t>placement.</w:t>
      </w:r>
      <w:r w:rsidRPr="00986DB0">
        <w:rPr>
          <w:highlight w:val="yellow"/>
        </w:rPr>
        <w:t xml:space="preserve"> I will apply this feedback to my future placement. I must remember to become confident and skill to support the students</w:t>
      </w:r>
      <w:r w:rsidR="00986DB0" w:rsidRPr="00986DB0">
        <w:rPr>
          <w:highlight w:val="yellow"/>
        </w:rPr>
        <w:t xml:space="preserve"> and if the strategies </w:t>
      </w:r>
      <w:r w:rsidR="00ED145C" w:rsidRPr="00986DB0">
        <w:rPr>
          <w:highlight w:val="yellow"/>
        </w:rPr>
        <w:t>are</w:t>
      </w:r>
      <w:r w:rsidR="00986DB0" w:rsidRPr="00986DB0">
        <w:rPr>
          <w:highlight w:val="yellow"/>
        </w:rPr>
        <w:t xml:space="preserve"> not </w:t>
      </w:r>
      <w:r w:rsidR="00ED145C" w:rsidRPr="00986DB0">
        <w:rPr>
          <w:highlight w:val="yellow"/>
        </w:rPr>
        <w:t>helpful</w:t>
      </w:r>
      <w:r w:rsidR="00986DB0" w:rsidRPr="00986DB0">
        <w:rPr>
          <w:highlight w:val="yellow"/>
        </w:rPr>
        <w:t xml:space="preserve"> then I will talk to the teachers</w:t>
      </w:r>
      <w:r w:rsidR="000E6112">
        <w:t>.</w:t>
      </w:r>
    </w:p>
    <w:p w14:paraId="4F8C542C" w14:textId="06A6D157" w:rsidR="007906D7" w:rsidRPr="004B284E" w:rsidRDefault="007906D7" w:rsidP="00F97B9A"/>
    <w:sectPr w:rsidR="007906D7" w:rsidRPr="004B2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TQwN7Qwt7Q0MzVW0lEKTi0uzszPAykwNKwFAKRXYlEtAAAA"/>
  </w:docVars>
  <w:rsids>
    <w:rsidRoot w:val="00133631"/>
    <w:rsid w:val="0000077A"/>
    <w:rsid w:val="00030D19"/>
    <w:rsid w:val="00050D8C"/>
    <w:rsid w:val="00082A00"/>
    <w:rsid w:val="00092494"/>
    <w:rsid w:val="000B1E05"/>
    <w:rsid w:val="000C7FA1"/>
    <w:rsid w:val="000D2B14"/>
    <w:rsid w:val="000E6112"/>
    <w:rsid w:val="00115625"/>
    <w:rsid w:val="00133631"/>
    <w:rsid w:val="00144FA2"/>
    <w:rsid w:val="001517BD"/>
    <w:rsid w:val="001566E5"/>
    <w:rsid w:val="00173CC8"/>
    <w:rsid w:val="001A3A39"/>
    <w:rsid w:val="001C2F4E"/>
    <w:rsid w:val="001D4B2E"/>
    <w:rsid w:val="00221CF5"/>
    <w:rsid w:val="0022384C"/>
    <w:rsid w:val="00261350"/>
    <w:rsid w:val="00270D6F"/>
    <w:rsid w:val="002766FC"/>
    <w:rsid w:val="002908EB"/>
    <w:rsid w:val="002B245C"/>
    <w:rsid w:val="002B42E3"/>
    <w:rsid w:val="00383E6D"/>
    <w:rsid w:val="00392255"/>
    <w:rsid w:val="00396ADF"/>
    <w:rsid w:val="003A16C0"/>
    <w:rsid w:val="003C47FB"/>
    <w:rsid w:val="003E35F8"/>
    <w:rsid w:val="003E60F5"/>
    <w:rsid w:val="00400C35"/>
    <w:rsid w:val="0048316A"/>
    <w:rsid w:val="004A4279"/>
    <w:rsid w:val="004A42F9"/>
    <w:rsid w:val="004A6CAF"/>
    <w:rsid w:val="004B284E"/>
    <w:rsid w:val="004C443A"/>
    <w:rsid w:val="004D395C"/>
    <w:rsid w:val="004F75FB"/>
    <w:rsid w:val="00512C6D"/>
    <w:rsid w:val="0052375C"/>
    <w:rsid w:val="00525069"/>
    <w:rsid w:val="00525C0D"/>
    <w:rsid w:val="0052756B"/>
    <w:rsid w:val="00573311"/>
    <w:rsid w:val="00576ED9"/>
    <w:rsid w:val="005A68B9"/>
    <w:rsid w:val="005E6214"/>
    <w:rsid w:val="005F32F5"/>
    <w:rsid w:val="005F5972"/>
    <w:rsid w:val="00616A26"/>
    <w:rsid w:val="006527ED"/>
    <w:rsid w:val="006547E5"/>
    <w:rsid w:val="00685F91"/>
    <w:rsid w:val="00694F93"/>
    <w:rsid w:val="006B5902"/>
    <w:rsid w:val="006D5440"/>
    <w:rsid w:val="007018EA"/>
    <w:rsid w:val="00743239"/>
    <w:rsid w:val="0076069D"/>
    <w:rsid w:val="00766623"/>
    <w:rsid w:val="0077496F"/>
    <w:rsid w:val="007839FA"/>
    <w:rsid w:val="007870D0"/>
    <w:rsid w:val="007906D7"/>
    <w:rsid w:val="007A64DC"/>
    <w:rsid w:val="007D2B40"/>
    <w:rsid w:val="007D747B"/>
    <w:rsid w:val="00800083"/>
    <w:rsid w:val="00842637"/>
    <w:rsid w:val="00844AE4"/>
    <w:rsid w:val="00874904"/>
    <w:rsid w:val="00876020"/>
    <w:rsid w:val="008A5213"/>
    <w:rsid w:val="008B02F9"/>
    <w:rsid w:val="008C0542"/>
    <w:rsid w:val="008C1D86"/>
    <w:rsid w:val="00926B93"/>
    <w:rsid w:val="00957FD6"/>
    <w:rsid w:val="00972B8E"/>
    <w:rsid w:val="00986DB0"/>
    <w:rsid w:val="009C79DE"/>
    <w:rsid w:val="00A56146"/>
    <w:rsid w:val="00AB5E70"/>
    <w:rsid w:val="00AC0D7A"/>
    <w:rsid w:val="00B00759"/>
    <w:rsid w:val="00B077DE"/>
    <w:rsid w:val="00B168A8"/>
    <w:rsid w:val="00B42965"/>
    <w:rsid w:val="00B45136"/>
    <w:rsid w:val="00B60C94"/>
    <w:rsid w:val="00B653A2"/>
    <w:rsid w:val="00B72A80"/>
    <w:rsid w:val="00B73F1A"/>
    <w:rsid w:val="00B80329"/>
    <w:rsid w:val="00B8622A"/>
    <w:rsid w:val="00BB21C3"/>
    <w:rsid w:val="00BB2563"/>
    <w:rsid w:val="00BE160F"/>
    <w:rsid w:val="00BF1D1D"/>
    <w:rsid w:val="00BF37D6"/>
    <w:rsid w:val="00C32285"/>
    <w:rsid w:val="00C55D32"/>
    <w:rsid w:val="00C65381"/>
    <w:rsid w:val="00C66D9D"/>
    <w:rsid w:val="00C9071C"/>
    <w:rsid w:val="00C94E3C"/>
    <w:rsid w:val="00CA3389"/>
    <w:rsid w:val="00CD4164"/>
    <w:rsid w:val="00CE2D7F"/>
    <w:rsid w:val="00CE4DD9"/>
    <w:rsid w:val="00CE5220"/>
    <w:rsid w:val="00CE6912"/>
    <w:rsid w:val="00CE7341"/>
    <w:rsid w:val="00D135ED"/>
    <w:rsid w:val="00D15BB0"/>
    <w:rsid w:val="00D279D2"/>
    <w:rsid w:val="00D51263"/>
    <w:rsid w:val="00DC58C3"/>
    <w:rsid w:val="00E354FA"/>
    <w:rsid w:val="00E67BB6"/>
    <w:rsid w:val="00E7498A"/>
    <w:rsid w:val="00E94CEC"/>
    <w:rsid w:val="00E96192"/>
    <w:rsid w:val="00EA471A"/>
    <w:rsid w:val="00EC2C62"/>
    <w:rsid w:val="00ED145C"/>
    <w:rsid w:val="00F066F2"/>
    <w:rsid w:val="00F265CB"/>
    <w:rsid w:val="00F377E7"/>
    <w:rsid w:val="00F86757"/>
    <w:rsid w:val="00F97B9A"/>
    <w:rsid w:val="00FA0373"/>
    <w:rsid w:val="00FA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49E35"/>
  <w15:chartTrackingRefBased/>
  <w15:docId w15:val="{C9BF822C-6B90-4580-AA19-A4F12721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0077A"/>
    <w:rPr>
      <w:i/>
      <w:iCs/>
    </w:rPr>
  </w:style>
  <w:style w:type="character" w:styleId="Strong">
    <w:name w:val="Strong"/>
    <w:basedOn w:val="DefaultParagraphFont"/>
    <w:uiPriority w:val="22"/>
    <w:qFormat/>
    <w:rsid w:val="007870D0"/>
    <w:rPr>
      <w:b/>
      <w:bCs/>
    </w:rPr>
  </w:style>
  <w:style w:type="character" w:styleId="Hyperlink">
    <w:name w:val="Hyperlink"/>
    <w:basedOn w:val="DefaultParagraphFont"/>
    <w:uiPriority w:val="99"/>
    <w:unhideWhenUsed/>
    <w:rsid w:val="001566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9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3</TotalTime>
  <Pages>3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m's family</dc:creator>
  <cp:keywords/>
  <dc:description/>
  <cp:lastModifiedBy>Eum's family</cp:lastModifiedBy>
  <cp:revision>16</cp:revision>
  <cp:lastPrinted>2023-04-06T00:04:00Z</cp:lastPrinted>
  <dcterms:created xsi:type="dcterms:W3CDTF">2023-03-28T22:41:00Z</dcterms:created>
  <dcterms:modified xsi:type="dcterms:W3CDTF">2023-04-10T00:16:00Z</dcterms:modified>
</cp:coreProperties>
</file>